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ad2c9cc</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ad2c9cccb40e8cfde96b21bdb5c7368f051d42e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ad2c9cccb40e8cfde96b21bdb5c7368f051d42e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ad2c9cccb40e8cfde96b21bdb5c7368f051d42e5/"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ad2c9cccb40e8cfde96b21bdb5c7368f051d42e5"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21:21:13Z</dcterms:created>
  <dcterms:modified xsi:type="dcterms:W3CDTF">2023-02-26T21: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